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31FC" w:rsidRPr="00DE6431" w:rsidRDefault="000631FC" w:rsidP="000631FC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lang w:val="ru-RU"/>
        </w:rPr>
      </w:pPr>
      <w:bookmarkStart w:id="0" w:name="_GoBack"/>
      <w:bookmarkEnd w:id="0"/>
      <w:r w:rsidRPr="00DE6431">
        <w:rPr>
          <w:rFonts w:ascii="Times New Roman" w:eastAsia="Times New Roman" w:hAnsi="Times New Roman" w:cs="Times New Roman"/>
          <w:b/>
          <w:sz w:val="32"/>
          <w:lang w:val="ru-RU"/>
        </w:rPr>
        <w:t xml:space="preserve">Вопросник 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0631FC" w:rsidRPr="007307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81553E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lang w:val="ru-RU"/>
              </w:rPr>
            </w:pPr>
            <w:r w:rsidRPr="0081553E">
              <w:rPr>
                <w:rFonts w:ascii="Times New Roman" w:eastAsia="Times New Roman" w:hAnsi="Times New Roman" w:cs="Times New Roman"/>
                <w:i/>
              </w:rPr>
              <w:t>  </w:t>
            </w:r>
            <w:r w:rsidRPr="0081553E">
              <w:rPr>
                <w:rFonts w:ascii="Times New Roman" w:eastAsia="Times New Roman" w:hAnsi="Times New Roman" w:cs="Times New Roman"/>
                <w:b/>
                <w:i/>
                <w:lang w:val="ru-RU"/>
              </w:rPr>
              <w:t>Напишите пожалуйтста как Вы обо мне узнали?</w:t>
            </w:r>
          </w:p>
          <w:p w:rsidR="000631FC" w:rsidRPr="0081553E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           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</w:rPr>
              <w:t>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</w:rPr>
              <w:t>                  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:rsidR="000631FC" w:rsidRPr="0081553E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51"/>
        </w:trPr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Имя </w:t>
            </w:r>
            <w:r w:rsidRPr="00222906">
              <w:rPr>
                <w:rFonts w:ascii="Times New Roman" w:eastAsia="Times New Roman" w:hAnsi="Times New Roman" w:cs="Times New Roman"/>
              </w:rPr>
              <w:t>  </w:t>
            </w:r>
            <w:r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</w:t>
            </w: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амил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омашн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дрес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Тел.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Сотовый: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                                             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>Эл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ектронный 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адрес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: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Пол: 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Дата рождения: ____/____/____ 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>Рос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т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: 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Вес: </w:t>
            </w:r>
          </w:p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иагноз (список всех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диагнозов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): 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85837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085837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Основные жалобы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: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_________________________________________________________________________________________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_________________________________________________________________________________________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Цель консультации: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_________________________________________________________________________________________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_________________________________________________________________________________________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p w:rsidR="000631FC" w:rsidRPr="00222906" w:rsidRDefault="000631FC" w:rsidP="000631FC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Что вы принимали </w:t>
      </w:r>
    </w:p>
    <w:p w:rsidR="000631FC" w:rsidRPr="00222906" w:rsidRDefault="000631FC" w:rsidP="000631FC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0631FC" w:rsidRPr="00222906" w:rsidRDefault="000631FC" w:rsidP="000631FC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  <w:sectPr w:rsidR="000631FC" w:rsidRPr="00222906">
          <w:pgSz w:w="12240" w:h="15840"/>
          <w:pgMar w:top="1440" w:right="1440" w:bottom="1440" w:left="1440" w:header="720" w:footer="720" w:gutter="0"/>
          <w:cols w:space="720"/>
        </w:sectPr>
      </w:pPr>
    </w:p>
    <w:tbl>
      <w:tblPr>
        <w:tblW w:w="10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1092"/>
        <w:gridCol w:w="8049"/>
      </w:tblGrid>
      <w:tr w:rsidR="000631FC" w:rsidRPr="00730737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Сей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час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ньш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Лекарства и  биологически активные добавки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ультивитами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А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С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B3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а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B6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5 HTP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Style w:val="shorttext"/>
                <w:rFonts w:ascii="Times New Roman" w:hAnsi="Times New Roman" w:cs="Times New Roman"/>
                <w:lang w:val="ru-RU"/>
              </w:rPr>
              <w:t>Альфа-кетоглутариевая кислоиа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(AKG)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Style w:val="shorttext"/>
                <w:rFonts w:ascii="Times New Roman" w:hAnsi="Times New Roman" w:cs="Times New Roman"/>
                <w:lang w:val="ru-RU"/>
              </w:rPr>
              <w:t>ГАМК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метилгли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DMG) 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Три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етилгли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TMG </w:t>
            </w:r>
          </w:p>
        </w:tc>
      </w:tr>
      <w:tr w:rsidR="000631FC" w:rsidRPr="00222906" w:rsidTr="005A5C13">
        <w:trPr>
          <w:trHeight w:val="26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ироз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0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lastRenderedPageBreak/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иптофан</w:t>
            </w:r>
            <w:proofErr w:type="spellEnd"/>
          </w:p>
        </w:tc>
      </w:tr>
      <w:tr w:rsidR="000631FC" w:rsidRPr="00222906" w:rsidTr="005A5C13">
        <w:trPr>
          <w:trHeight w:val="150"/>
        </w:trPr>
        <w:tc>
          <w:tcPr>
            <w:tcW w:w="93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4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льций</w:t>
            </w:r>
            <w:proofErr w:type="spellEnd"/>
          </w:p>
        </w:tc>
      </w:tr>
      <w:tr w:rsidR="000631FC" w:rsidRPr="00222906" w:rsidTr="005A5C13">
        <w:trPr>
          <w:trHeight w:val="2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гний</w:t>
            </w:r>
            <w:proofErr w:type="spellEnd"/>
          </w:p>
        </w:tc>
      </w:tr>
      <w:tr w:rsidR="000631FC" w:rsidRPr="00222906" w:rsidTr="005A5C13">
        <w:trPr>
          <w:trHeight w:val="18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лен</w:t>
            </w:r>
            <w:proofErr w:type="spellEnd"/>
          </w:p>
        </w:tc>
      </w:tr>
      <w:tr w:rsidR="000631FC" w:rsidRPr="00222906" w:rsidTr="005A5C13">
        <w:trPr>
          <w:trHeight w:val="1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Ц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нк</w:t>
            </w:r>
            <w:proofErr w:type="spellEnd"/>
          </w:p>
        </w:tc>
      </w:tr>
      <w:tr w:rsidR="000631FC" w:rsidRPr="00222906" w:rsidTr="005A5C13">
        <w:trPr>
          <w:trHeight w:val="153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актор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ос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елове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нутривенный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мму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лобул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р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мму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лобул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6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екретин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внутривенно</w:t>
            </w:r>
            <w:proofErr w:type="gram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0631FC" w:rsidRPr="00222906" w:rsidTr="005A5C13">
        <w:trPr>
          <w:trHeight w:val="2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крет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ансдерм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дъязыч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0631FC" w:rsidRPr="00222906" w:rsidTr="005A5C13">
        <w:trPr>
          <w:trHeight w:val="23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ероиды</w:t>
            </w:r>
            <w:proofErr w:type="spellEnd"/>
          </w:p>
        </w:tc>
      </w:tr>
      <w:tr w:rsidR="000631FC" w:rsidRPr="00222906" w:rsidTr="005A5C13">
        <w:trPr>
          <w:trHeight w:val="2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 xml:space="preserve">DHA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мега</w:t>
            </w:r>
            <w:proofErr w:type="spellEnd"/>
            <w:proofErr w:type="gramEnd"/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0631FC" w:rsidRPr="00222906" w:rsidTr="005A5C13">
        <w:trPr>
          <w:trHeight w:val="236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 xml:space="preserve">EPA 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Омега</w:t>
            </w:r>
            <w:proofErr w:type="gramEnd"/>
            <w:r w:rsidRPr="00222906">
              <w:rPr>
                <w:rFonts w:ascii="Times New Roman" w:eastAsia="Times New Roman" w:hAnsi="Times New Roman" w:cs="Times New Roman"/>
              </w:rPr>
              <w:t xml:space="preserve"> 3</w:t>
            </w:r>
          </w:p>
        </w:tc>
      </w:tr>
      <w:tr w:rsidR="000631FC" w:rsidRPr="00222906" w:rsidTr="005A5C13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мег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6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ечен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рыб</w:t>
            </w:r>
          </w:p>
        </w:tc>
      </w:tr>
      <w:tr w:rsidR="000631FC" w:rsidRPr="00222906" w:rsidTr="005A5C13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Сейчас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ньш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Лекарства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 xml:space="preserve"> и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добав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0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олиев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исл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31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DMPS </w:t>
            </w: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DMSA  </w:t>
            </w:r>
          </w:p>
        </w:tc>
      </w:tr>
      <w:tr w:rsidR="000631FC" w:rsidRPr="00222906" w:rsidTr="005A5C13">
        <w:trPr>
          <w:trHeight w:val="2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Г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лутатион</w:t>
            </w:r>
            <w:proofErr w:type="spellEnd"/>
          </w:p>
        </w:tc>
      </w:tr>
      <w:tr w:rsidR="000631FC" w:rsidRPr="00222906" w:rsidTr="005A5C13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М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латон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ищеваритель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ермен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1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ермен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ептидаз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иоти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6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ктивирова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г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730737" w:rsidTr="005A5C13">
        <w:trPr>
          <w:trHeight w:val="1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Антибиотики (укажите тип и количество раз): </w:t>
            </w:r>
          </w:p>
        </w:tc>
      </w:tr>
      <w:tr w:rsidR="000631FC" w:rsidRPr="00222906" w:rsidTr="005A5C13">
        <w:trPr>
          <w:trHeight w:val="13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флюка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3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стат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Saccharomyces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boulardii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0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8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116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0631FC" w:rsidRPr="00222906" w:rsidRDefault="000631FC" w:rsidP="000631FC">
      <w:pPr>
        <w:spacing w:after="0" w:line="240" w:lineRule="auto"/>
        <w:rPr>
          <w:rFonts w:ascii="Times New Roman" w:eastAsia="Times New Roman" w:hAnsi="Times New Roman" w:cs="Times New Roman"/>
        </w:rPr>
        <w:sectPr w:rsidR="000631FC" w:rsidRPr="0022290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:rsidR="000631FC" w:rsidRDefault="000631FC" w:rsidP="000631FC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lastRenderedPageBreak/>
        <w:t>  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</w:rPr>
        <w:t>           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  <w:lang w:val="ru-RU"/>
        </w:rPr>
        <w:t>ИСТОРИЯ ЗДОРОВЬЯ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Б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ыли ли </w:t>
      </w:r>
      <w:r>
        <w:rPr>
          <w:rFonts w:ascii="Times New Roman" w:eastAsia="Times New Roman" w:hAnsi="Times New Roman" w:cs="Times New Roman"/>
          <w:lang w:val="ru-RU"/>
        </w:rPr>
        <w:t xml:space="preserve">какие-либо из следующих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болезней?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 xml:space="preserve">___ Частое ушные </w:t>
      </w:r>
      <w:r w:rsidRPr="00222906">
        <w:rPr>
          <w:rFonts w:ascii="Times New Roman" w:eastAsia="Times New Roman" w:hAnsi="Times New Roman" w:cs="Times New Roman"/>
          <w:lang w:val="ru-RU"/>
        </w:rPr>
        <w:t>инфекции</w:t>
      </w:r>
      <w:r>
        <w:rPr>
          <w:rFonts w:ascii="Times New Roman" w:eastAsia="Times New Roman" w:hAnsi="Times New Roman" w:cs="Times New Roman"/>
          <w:lang w:val="ru-RU"/>
        </w:rPr>
        <w:t xml:space="preserve"> и инфекции горла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Колики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>
        <w:rPr>
          <w:rFonts w:ascii="Times New Roman" w:eastAsia="Times New Roman" w:hAnsi="Times New Roman" w:cs="Times New Roman"/>
          <w:lang w:val="ru-RU"/>
        </w:rPr>
        <w:t>И</w:t>
      </w:r>
      <w:r w:rsidRPr="00222906">
        <w:rPr>
          <w:rFonts w:ascii="Times New Roman" w:eastAsia="Times New Roman" w:hAnsi="Times New Roman" w:cs="Times New Roman"/>
          <w:lang w:val="ru-RU"/>
        </w:rPr>
        <w:t>зжога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Менингит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 Белые пятна на слизистой языка и рта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 w:rsidRPr="00222906">
        <w:rPr>
          <w:rFonts w:ascii="Times New Roman" w:eastAsia="Times New Roman" w:hAnsi="Times New Roman" w:cs="Times New Roman"/>
        </w:rPr>
        <w:t>A</w:t>
      </w:r>
      <w:r w:rsidRPr="00222906">
        <w:rPr>
          <w:rFonts w:ascii="Times New Roman" w:eastAsia="Times New Roman" w:hAnsi="Times New Roman" w:cs="Times New Roman"/>
          <w:lang w:val="ru-RU"/>
        </w:rPr>
        <w:t>стма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Ветрянка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Экзема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 Частота простуды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Другие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Часто ли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принимали ____антибиотики или _____стероидные препараты?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Если да, объясните причины: ________________________________________________________________________________________________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  <w:lang w:val="ru-RU"/>
        </w:rPr>
        <w:t>ИСТОРИЯ СЕМЬИ: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Перечислите любые аллергии, основные болезни, генетические заболевания или проблемы для каждого члена семьи.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Мать 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Отец 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Мамины дедушки и бабушки 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Отца  бабушки и дедушки 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Другие родственники 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Сколько часов </w:t>
      </w:r>
      <w:r>
        <w:rPr>
          <w:rFonts w:ascii="Times New Roman" w:eastAsia="Times New Roman" w:hAnsi="Times New Roman" w:cs="Times New Roman"/>
          <w:lang w:val="ru-RU"/>
        </w:rPr>
        <w:t xml:space="preserve"> ребенок спит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за ночь в среднем? _ ____ 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Есть ли трудности с засыпанием и просыпанием ? _____ 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lastRenderedPageBreak/>
        <w:t>Физическая нагрузка: ___Да ___ Нет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ru-RU"/>
        </w:rPr>
      </w:pP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b/>
          <w:bCs/>
          <w:lang w:val="ru-RU"/>
        </w:rPr>
        <w:t>ИСТОРИЯ ДИЕТ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Каковы общие предпочтения в еде (переедание, недоедание</w:t>
      </w:r>
      <w:r>
        <w:rPr>
          <w:rFonts w:ascii="Times New Roman" w:eastAsia="Times New Roman" w:hAnsi="Times New Roman" w:cs="Times New Roman"/>
          <w:lang w:val="ru-RU"/>
        </w:rPr>
        <w:t xml:space="preserve">,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выборочность и т. д. ) ?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__________ 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Пробовали ли вы диеты</w:t>
      </w:r>
      <w:r w:rsidRPr="00222906">
        <w:rPr>
          <w:rFonts w:ascii="Times New Roman" w:eastAsia="Times New Roman" w:hAnsi="Times New Roman" w:cs="Times New Roman"/>
          <w:lang w:val="ru-RU"/>
        </w:rPr>
        <w:t>? По какой именно причине: желудочно-кишечными заболеваниями и</w:t>
      </w:r>
      <w:r>
        <w:rPr>
          <w:rFonts w:ascii="Times New Roman" w:eastAsia="Times New Roman" w:hAnsi="Times New Roman" w:cs="Times New Roman"/>
          <w:lang w:val="ru-RU"/>
        </w:rPr>
        <w:t>ли по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другими причинами?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Пожалуйста, поставте (</w:t>
      </w:r>
      <w:r w:rsidRPr="00222906">
        <w:rPr>
          <w:rFonts w:ascii="Times New Roman" w:eastAsia="Times New Roman" w:hAnsi="Times New Roman" w:cs="Times New Roman"/>
        </w:rPr>
        <w:t>X</w:t>
      </w:r>
      <w:r w:rsidRPr="00222906">
        <w:rPr>
          <w:rFonts w:ascii="Times New Roman" w:eastAsia="Times New Roman" w:hAnsi="Times New Roman" w:cs="Times New Roman"/>
          <w:lang w:val="ru-RU"/>
        </w:rPr>
        <w:t>)  напротив диеты, которой  вы придерживаетесь сейчас или в прошлом, и отметьте соответствующую реакцию на диету</w:t>
      </w:r>
    </w:p>
    <w:tbl>
      <w:tblPr>
        <w:tblW w:w="100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922"/>
        <w:gridCol w:w="1732"/>
        <w:gridCol w:w="985"/>
        <w:gridCol w:w="985"/>
        <w:gridCol w:w="903"/>
        <w:gridCol w:w="1308"/>
        <w:gridCol w:w="813"/>
        <w:gridCol w:w="1565"/>
      </w:tblGrid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ейчас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50050D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Раньше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е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чен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рош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рош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и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чего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худшения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чен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мментари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ез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глютиноавя </w:t>
            </w:r>
            <w:r>
              <w:rPr>
                <w:rFonts w:ascii="Times New Roman" w:eastAsia="Times New Roman" w:hAnsi="Times New Roman" w:cs="Times New Roman"/>
              </w:rPr>
              <w:t xml:space="preserve">  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без</w:t>
            </w:r>
            <w:r>
              <w:rPr>
                <w:rFonts w:ascii="Times New Roman" w:eastAsia="Times New Roman" w:hAnsi="Times New Roman" w:cs="Times New Roman"/>
              </w:rPr>
              <w:t>м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олочная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ета</w:t>
            </w:r>
            <w:proofErr w:type="spellEnd"/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50050D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езмолчная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бездрожевая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Диета с большим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к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еоличеством белка и низким содержанием углеводов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для уменьшением оксалитов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с низким содержанием Салицилатов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Диета с низким содержанием фенолов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Диета на устранение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непереносимых продуктов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lastRenderedPageBreak/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Специальная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глевод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е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341"/>
        </w:trPr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</w:rPr>
        <w:t> 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Б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ывает </w:t>
      </w:r>
      <w:r>
        <w:rPr>
          <w:rFonts w:ascii="Times New Roman" w:eastAsia="Times New Roman" w:hAnsi="Times New Roman" w:cs="Times New Roman"/>
          <w:lang w:val="ru-RU"/>
        </w:rPr>
        <w:t xml:space="preserve">ли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расстройство желудочно кишечного тракта? Если да, то какое </w:t>
      </w:r>
      <w:r>
        <w:rPr>
          <w:rFonts w:ascii="Times New Roman" w:eastAsia="Times New Roman" w:hAnsi="Times New Roman" w:cs="Times New Roman"/>
          <w:lang w:val="ru-RU"/>
        </w:rPr>
        <w:t>?  И как часто</w:t>
      </w:r>
      <w:r w:rsidRPr="0050050D">
        <w:rPr>
          <w:rFonts w:ascii="Times New Roman" w:eastAsia="Times New Roman" w:hAnsi="Times New Roman" w:cs="Times New Roman"/>
          <w:lang w:val="ru-RU"/>
        </w:rPr>
        <w:t>?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___________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Возможные пищевые аллергические реакции?</w:t>
      </w:r>
      <w:r w:rsidRPr="0050050D">
        <w:rPr>
          <w:rFonts w:ascii="Times New Roman" w:eastAsia="Times New Roman" w:hAnsi="Times New Roman" w:cs="Times New Roman"/>
          <w:lang w:val="ru-RU"/>
        </w:rPr>
        <w:t xml:space="preserve">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 xml:space="preserve">Опишите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стул (частота, цвет, запах, консистенция) :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Желудочно-кишечные проблемы?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Опишите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Просьба описать обычный прием пищи в течение трех дней, используя следующие формы: 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1 ДЕНЬ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0631FC" w:rsidRDefault="000631FC" w:rsidP="000631FC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</w:rPr>
      </w:pP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ДЕНЬ 2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ДЕНЬ 3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p w:rsidR="000631FC" w:rsidRPr="00222906" w:rsidRDefault="000631FC" w:rsidP="000631FC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Пожалуйста, отметте (</w:t>
      </w:r>
      <w:r w:rsidRPr="00222906">
        <w:rPr>
          <w:rFonts w:ascii="Times New Roman" w:eastAsia="Times New Roman" w:hAnsi="Times New Roman" w:cs="Times New Roman"/>
        </w:rPr>
        <w:t>X</w:t>
      </w:r>
      <w:r w:rsidRPr="00222906">
        <w:rPr>
          <w:rFonts w:ascii="Times New Roman" w:eastAsia="Times New Roman" w:hAnsi="Times New Roman" w:cs="Times New Roman"/>
          <w:lang w:val="ru-RU"/>
        </w:rPr>
        <w:t>) симптомы или детали  поведения</w:t>
      </w:r>
    </w:p>
    <w:tbl>
      <w:tblPr>
        <w:tblW w:w="101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1"/>
        <w:gridCol w:w="1659"/>
        <w:gridCol w:w="1272"/>
        <w:gridCol w:w="1239"/>
        <w:gridCol w:w="2123"/>
        <w:gridCol w:w="1780"/>
      </w:tblGrid>
      <w:tr w:rsidR="000631FC" w:rsidRPr="00222906" w:rsidTr="005A5C13">
        <w:trPr>
          <w:trHeight w:val="29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885E9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14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Грызет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26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ерепад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строен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04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Д</w:t>
            </w:r>
            <w:r w:rsidRPr="00222906">
              <w:rPr>
                <w:rFonts w:ascii="Times New Roman" w:eastAsia="Times New Roman" w:hAnsi="Times New Roman" w:cs="Times New Roman"/>
              </w:rPr>
              <w:t>епресс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здражитель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рах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ев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возмож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осредоточитьс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И</w:t>
            </w:r>
            <w:r w:rsidRPr="00222906">
              <w:rPr>
                <w:rFonts w:ascii="Times New Roman" w:eastAsia="Times New Roman" w:hAnsi="Times New Roman" w:cs="Times New Roman"/>
              </w:rPr>
              <w:t>мпульсивн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lang w:val="ru-RU"/>
              </w:rPr>
              <w:t>ост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аническ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та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окруже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31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О</w:t>
            </w:r>
            <w:r w:rsidRPr="00222906">
              <w:rPr>
                <w:rFonts w:ascii="Times New Roman" w:eastAsia="Times New Roman" w:hAnsi="Times New Roman" w:cs="Times New Roman"/>
              </w:rPr>
              <w:t>бмороки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1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lastRenderedPageBreak/>
              <w:t>Приступ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эпилепси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лем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с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амятью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зк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амооцен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ая у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ал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лод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у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</w:t>
            </w:r>
            <w:r w:rsidRPr="00222906">
              <w:rPr>
                <w:rFonts w:ascii="Times New Roman" w:eastAsia="Times New Roman" w:hAnsi="Times New Roman" w:cs="Times New Roman"/>
              </w:rPr>
              <w:t>етерпим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к холоду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>Нетерпим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 к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жаре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94AC2">
              <w:rPr>
                <w:rFonts w:ascii="Times New Roman" w:eastAsia="Times New Roman" w:hAnsi="Times New Roman" w:cs="Times New Roman"/>
                <w:lang w:val="ru-RU"/>
              </w:rPr>
              <w:t xml:space="preserve">Периодическая / хроническа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овыщенная температура тел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94AC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631DA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идает в жар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Трудност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и  с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засыпанием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CF41E2">
              <w:rPr>
                <w:rFonts w:ascii="Times New Roman" w:eastAsia="Times New Roman" w:hAnsi="Times New Roman" w:cs="Times New Roman"/>
                <w:lang w:val="ru-RU"/>
              </w:rPr>
              <w:t>Трудности спать вс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 ночь не просыпаясь</w:t>
            </w:r>
            <w:r w:rsidRPr="00CF41E2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885E9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шмар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о ночам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ложность просыпаться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8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нне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ужде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32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нев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онлив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0631FC">
        <w:trPr>
          <w:trHeight w:val="19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ыпадение волос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0631FC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Нестабильный менструвльный цикл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Онемение / покалывание в руках / ногах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М</w:t>
            </w:r>
            <w:r w:rsidRPr="00222906">
              <w:rPr>
                <w:rFonts w:ascii="Times New Roman" w:eastAsia="Times New Roman" w:hAnsi="Times New Roman" w:cs="Times New Roman"/>
              </w:rPr>
              <w:t>орг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часто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и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ыделения из глаз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730737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Темные круги / отечность под глазами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ури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леп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Заложженость носа или бронхов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lastRenderedPageBreak/>
              <w:t>Подтекание по носоглотк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Чувствительность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яркому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свет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у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шная боль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во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ш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прият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з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сов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овотечен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О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бостренное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оня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ые а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ги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хрипл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ше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Х</w:t>
            </w:r>
            <w:r w:rsidRPr="00222906">
              <w:rPr>
                <w:rFonts w:ascii="Times New Roman" w:eastAsia="Times New Roman" w:hAnsi="Times New Roman" w:cs="Times New Roman"/>
              </w:rPr>
              <w:t>рипящ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кашел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зон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ллерг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6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еографическ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язы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рточ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ып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0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спухш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ес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омати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х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уб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о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стрескив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глу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уб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4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Герпес на губах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6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аре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04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ор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ерезмерное газообразовани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здутый живот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трыж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ошн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4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Р</w:t>
            </w:r>
            <w:r w:rsidRPr="00222906">
              <w:rPr>
                <w:rFonts w:ascii="Times New Roman" w:eastAsia="Times New Roman" w:hAnsi="Times New Roman" w:cs="Times New Roman"/>
              </w:rPr>
              <w:t>в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7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Изжог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3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живот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CF41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885E9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10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о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ппети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2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Тяга к определенной ед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бы</w:t>
            </w:r>
            <w:proofErr w:type="spellEnd"/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переварен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ища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в стул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93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лизь в стул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17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ровь в стул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82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н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lastRenderedPageBreak/>
              <w:t>Красный круг вокруг анус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ышеч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дор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паз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5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ышеч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лабость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22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Дрожание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ышечный гипертонус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7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Экзем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9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рищ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ып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сориаз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К</w:t>
            </w:r>
            <w:r w:rsidRPr="00222906">
              <w:rPr>
                <w:rFonts w:ascii="Times New Roman" w:eastAsia="Times New Roman" w:hAnsi="Times New Roman" w:cs="Times New Roman"/>
              </w:rPr>
              <w:t>рапивниц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Легко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образ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уются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ня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ш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часто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ас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13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885E9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rPr>
          <w:trHeight w:val="37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олосисто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631FC" w:rsidRPr="00222906" w:rsidRDefault="000631FC" w:rsidP="005A5C13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ящ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х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Жир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4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лед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увствитель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кусам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секомы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увствитель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екстур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дежд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D21AC5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Облезает кожа рук </w:t>
            </w:r>
            <w:r w:rsidRPr="00D21AC5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D21AC5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Облезает кожа ног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е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у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ягк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толщенные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0631FC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Белые пятна / линии на ногтях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D21AC5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Хрупки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ногт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рибо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я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32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мн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чках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6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Частое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еиспуск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38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E775E2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lastRenderedPageBreak/>
              <w:t>Б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ри мочеиспускани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rPr>
          <w:trHeight w:val="27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ов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е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0631FC" w:rsidRPr="00222906" w:rsidTr="005A5C13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631FC" w:rsidRPr="00222906" w:rsidRDefault="000631FC" w:rsidP="005A5C1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F303C4" w:rsidRPr="000631FC" w:rsidRDefault="000631FC">
      <w:pPr>
        <w:rPr>
          <w:lang w:val="ru-RU"/>
        </w:rPr>
      </w:pPr>
      <w:r w:rsidRPr="00222906">
        <w:rPr>
          <w:rFonts w:ascii="Times New Roman" w:eastAsia="Times New Roman" w:hAnsi="Times New Roman" w:cs="Times New Roman"/>
        </w:rPr>
        <w:t>  </w:t>
      </w:r>
      <w:r w:rsidRPr="00222906">
        <w:rPr>
          <w:rFonts w:ascii="Times New Roman" w:eastAsia="Times New Roman" w:hAnsi="Times New Roman" w:cs="Times New Roman"/>
          <w:lang w:val="ru-RU"/>
        </w:rPr>
        <w:t>Перечислите</w:t>
      </w:r>
      <w:r>
        <w:rPr>
          <w:rFonts w:ascii="Times New Roman" w:eastAsia="Times New Roman" w:hAnsi="Times New Roman" w:cs="Times New Roman"/>
          <w:lang w:val="ru-RU"/>
        </w:rPr>
        <w:t xml:space="preserve"> здесь любые дополнительные подробности которые бы вы хотели обсудить</w:t>
      </w:r>
      <w:r w:rsidRPr="00E775E2">
        <w:rPr>
          <w:rFonts w:ascii="Times New Roman" w:eastAsia="Times New Roman" w:hAnsi="Times New Roman" w:cs="Times New Roman"/>
          <w:lang w:val="ru-RU"/>
        </w:rPr>
        <w:t>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F303C4" w:rsidRPr="000631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803CE"/>
    <w:multiLevelType w:val="multilevel"/>
    <w:tmpl w:val="2B108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UwNTEwtzQ3NTZT0lEKTi0uzszPAykwqgUAsvWQnywAAAA="/>
  </w:docVars>
  <w:rsids>
    <w:rsidRoot w:val="000631FC"/>
    <w:rsid w:val="000631FC"/>
    <w:rsid w:val="001E0652"/>
    <w:rsid w:val="00730737"/>
    <w:rsid w:val="00B2214B"/>
    <w:rsid w:val="00F30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E85689-17B7-4728-ADF5-7FA5DF445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31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0631FC"/>
  </w:style>
  <w:style w:type="paragraph" w:customStyle="1" w:styleId="msonormal0">
    <w:name w:val="msonormal"/>
    <w:basedOn w:val="Normal"/>
    <w:rsid w:val="000631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631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0631FC"/>
  </w:style>
  <w:style w:type="character" w:customStyle="1" w:styleId="shorttext">
    <w:name w:val="short_text"/>
    <w:basedOn w:val="DefaultParagraphFont"/>
    <w:rsid w:val="000631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62C3A-6207-466B-910F-D801908CB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51</Words>
  <Characters>884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dc:description/>
  <cp:lastModifiedBy>Elena Kochin</cp:lastModifiedBy>
  <cp:revision>2</cp:revision>
  <dcterms:created xsi:type="dcterms:W3CDTF">2019-11-05T03:59:00Z</dcterms:created>
  <dcterms:modified xsi:type="dcterms:W3CDTF">2019-11-05T03:59:00Z</dcterms:modified>
</cp:coreProperties>
</file>